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9F206" w14:textId="435918DF" w:rsidR="00E92C25" w:rsidRDefault="00E92C25" w:rsidP="00E92C25">
      <w:r>
        <w:t>Practice Plan</w:t>
      </w:r>
      <w:r w:rsidR="00047F0E">
        <w:t xml:space="preserve"> </w:t>
      </w:r>
      <w:r w:rsidR="004B658E">
        <w:t>2</w:t>
      </w:r>
      <w:r w:rsidR="00047F0E">
        <w:t xml:space="preserve"> </w:t>
      </w:r>
      <w:r w:rsidR="000B782E">
        <w:t>K1</w:t>
      </w:r>
    </w:p>
    <w:p w14:paraId="6726DBC5" w14:textId="77777777" w:rsidR="00E92C25" w:rsidRPr="00EE0BB5" w:rsidRDefault="00E92C25" w:rsidP="00E92C25">
      <w:pPr>
        <w:pStyle w:val="ListParagraph"/>
        <w:numPr>
          <w:ilvl w:val="0"/>
          <w:numId w:val="1"/>
        </w:numPr>
        <w:rPr>
          <w:u w:val="single"/>
        </w:rPr>
      </w:pPr>
      <w:r>
        <w:t xml:space="preserve"> “Bring it Together and Take a Knee”</w:t>
      </w:r>
    </w:p>
    <w:p w14:paraId="58C9FDB1" w14:textId="77777777" w:rsidR="00E92C25" w:rsidRDefault="00E92C25" w:rsidP="00E92C25">
      <w:pPr>
        <w:pStyle w:val="ListParagraph"/>
        <w:numPr>
          <w:ilvl w:val="1"/>
          <w:numId w:val="1"/>
        </w:numPr>
      </w:pPr>
      <w:r>
        <w:t>Knee goes down, eyes on coach, mouth goes closed</w:t>
      </w:r>
    </w:p>
    <w:p w14:paraId="7F8F5C32" w14:textId="77777777" w:rsidR="00E92C25" w:rsidRPr="00BA6A1D" w:rsidRDefault="00E92C25" w:rsidP="00E92C25">
      <w:pPr>
        <w:pStyle w:val="ListParagraph"/>
        <w:numPr>
          <w:ilvl w:val="0"/>
          <w:numId w:val="1"/>
        </w:numPr>
        <w:rPr>
          <w:u w:val="single"/>
        </w:rPr>
      </w:pPr>
      <w:r>
        <w:t>Run the bases</w:t>
      </w:r>
    </w:p>
    <w:p w14:paraId="39D0EFE9" w14:textId="77777777" w:rsidR="00E92C25" w:rsidRPr="00BA6A1D" w:rsidRDefault="00E92C25" w:rsidP="00E92C25">
      <w:pPr>
        <w:pStyle w:val="ListParagraph"/>
        <w:numPr>
          <w:ilvl w:val="1"/>
          <w:numId w:val="1"/>
        </w:numPr>
        <w:rPr>
          <w:u w:val="single"/>
        </w:rPr>
      </w:pPr>
      <w:r>
        <w:t>Home to first</w:t>
      </w:r>
    </w:p>
    <w:p w14:paraId="1F90A054" w14:textId="77777777" w:rsidR="00E92C25" w:rsidRPr="00BA6A1D" w:rsidRDefault="00E92C25" w:rsidP="00E92C25">
      <w:pPr>
        <w:pStyle w:val="ListParagraph"/>
        <w:numPr>
          <w:ilvl w:val="2"/>
          <w:numId w:val="1"/>
        </w:numPr>
        <w:rPr>
          <w:u w:val="single"/>
        </w:rPr>
      </w:pPr>
      <w:r>
        <w:t>Thru the bag – high five the coach</w:t>
      </w:r>
    </w:p>
    <w:p w14:paraId="0A637276" w14:textId="77777777" w:rsidR="00E92C25" w:rsidRPr="00BA6A1D" w:rsidRDefault="00E92C25" w:rsidP="00E92C25">
      <w:pPr>
        <w:pStyle w:val="ListParagraph"/>
        <w:numPr>
          <w:ilvl w:val="2"/>
          <w:numId w:val="1"/>
        </w:numPr>
        <w:rPr>
          <w:u w:val="single"/>
        </w:rPr>
      </w:pPr>
      <w:r>
        <w:t>Turn right – run around the coach</w:t>
      </w:r>
    </w:p>
    <w:p w14:paraId="242AD855" w14:textId="77777777" w:rsidR="00E92C25" w:rsidRPr="00BA6A1D" w:rsidRDefault="00E92C25" w:rsidP="00E92C25">
      <w:pPr>
        <w:pStyle w:val="ListParagraph"/>
        <w:numPr>
          <w:ilvl w:val="1"/>
          <w:numId w:val="1"/>
        </w:numPr>
        <w:rPr>
          <w:u w:val="single"/>
        </w:rPr>
      </w:pPr>
      <w:r>
        <w:t>Make the turn</w:t>
      </w:r>
    </w:p>
    <w:p w14:paraId="1ABA08F3" w14:textId="77777777" w:rsidR="00E92C25" w:rsidRPr="00BA6A1D" w:rsidRDefault="00E92C25" w:rsidP="00E92C25">
      <w:pPr>
        <w:pStyle w:val="ListParagraph"/>
        <w:numPr>
          <w:ilvl w:val="2"/>
          <w:numId w:val="1"/>
        </w:numPr>
        <w:rPr>
          <w:u w:val="single"/>
        </w:rPr>
      </w:pPr>
      <w:r>
        <w:t>Watch coach</w:t>
      </w:r>
    </w:p>
    <w:p w14:paraId="6DF62479" w14:textId="77777777" w:rsidR="00E92C25" w:rsidRPr="00FE1896" w:rsidRDefault="00E92C25" w:rsidP="00E92C25">
      <w:pPr>
        <w:pStyle w:val="ListParagraph"/>
        <w:numPr>
          <w:ilvl w:val="1"/>
          <w:numId w:val="1"/>
        </w:numPr>
        <w:rPr>
          <w:u w:val="single"/>
        </w:rPr>
      </w:pPr>
      <w:r>
        <w:t>Home runs</w:t>
      </w:r>
    </w:p>
    <w:p w14:paraId="16E219C4" w14:textId="77777777" w:rsidR="00E92C25" w:rsidRPr="00BA6A1D" w:rsidRDefault="00E92C25" w:rsidP="00E92C25">
      <w:pPr>
        <w:pStyle w:val="ListParagraph"/>
        <w:numPr>
          <w:ilvl w:val="0"/>
          <w:numId w:val="1"/>
        </w:numPr>
        <w:rPr>
          <w:u w:val="single"/>
        </w:rPr>
      </w:pPr>
      <w:r>
        <w:t>Water break</w:t>
      </w:r>
    </w:p>
    <w:p w14:paraId="1C8F3434" w14:textId="7A72580F" w:rsidR="00E92C25" w:rsidRDefault="000B782E" w:rsidP="00E92C25">
      <w:pPr>
        <w:pStyle w:val="ListParagraph"/>
        <w:numPr>
          <w:ilvl w:val="0"/>
          <w:numId w:val="1"/>
        </w:numPr>
      </w:pPr>
      <w:r>
        <w:t>Break into 2 GROUPS OF 2</w:t>
      </w:r>
      <w:r w:rsidR="00E92C25">
        <w:t xml:space="preserve"> (one hit, </w:t>
      </w:r>
      <w:r>
        <w:t>on defense</w:t>
      </w:r>
      <w:r w:rsidR="00E92C25">
        <w:t>) rotate</w:t>
      </w:r>
      <w:r w:rsidR="00047F0E">
        <w:t>. One coach with D. One with O.</w:t>
      </w:r>
    </w:p>
    <w:p w14:paraId="3CD27FBD" w14:textId="39A84E6B" w:rsidR="00E92C25" w:rsidRPr="00047F0E" w:rsidRDefault="000B782E" w:rsidP="00E92C25">
      <w:pPr>
        <w:pStyle w:val="ListParagraph"/>
        <w:numPr>
          <w:ilvl w:val="1"/>
          <w:numId w:val="1"/>
        </w:numPr>
        <w:rPr>
          <w:u w:val="single"/>
        </w:rPr>
      </w:pPr>
      <w:r>
        <w:t>Defense</w:t>
      </w:r>
      <w:r w:rsidR="00047F0E">
        <w:t xml:space="preserve"> (gloves no balls)</w:t>
      </w:r>
    </w:p>
    <w:p w14:paraId="060D9AB2" w14:textId="36E60F85" w:rsidR="00047F0E" w:rsidRPr="00047F0E" w:rsidRDefault="00047F0E" w:rsidP="00E92C25">
      <w:pPr>
        <w:pStyle w:val="ListParagraph"/>
        <w:numPr>
          <w:ilvl w:val="1"/>
          <w:numId w:val="1"/>
        </w:numPr>
        <w:rPr>
          <w:u w:val="single"/>
        </w:rPr>
      </w:pPr>
      <w:r>
        <w:t>Ready &gt; Break &gt; Throw (each kid facing a partner)</w:t>
      </w:r>
    </w:p>
    <w:p w14:paraId="166B8056" w14:textId="7C4285BA" w:rsidR="00047F0E" w:rsidRPr="00047F0E" w:rsidRDefault="00047F0E" w:rsidP="00047F0E">
      <w:pPr>
        <w:pStyle w:val="ListParagraph"/>
        <w:numPr>
          <w:ilvl w:val="2"/>
          <w:numId w:val="1"/>
        </w:numPr>
        <w:rPr>
          <w:u w:val="single"/>
        </w:rPr>
      </w:pPr>
      <w:r>
        <w:t>Point shoulder, hip, eyes at target</w:t>
      </w:r>
    </w:p>
    <w:p w14:paraId="1F113259" w14:textId="74340568" w:rsidR="00047F0E" w:rsidRPr="00047F0E" w:rsidRDefault="00047F0E" w:rsidP="00047F0E">
      <w:pPr>
        <w:pStyle w:val="ListParagraph"/>
        <w:numPr>
          <w:ilvl w:val="2"/>
          <w:numId w:val="1"/>
        </w:numPr>
        <w:rPr>
          <w:u w:val="single"/>
        </w:rPr>
      </w:pPr>
      <w:r>
        <w:t>Hands wide thumbs down</w:t>
      </w:r>
    </w:p>
    <w:p w14:paraId="0AC06E1B" w14:textId="304BF419" w:rsidR="00047F0E" w:rsidRPr="000B782E" w:rsidRDefault="00047F0E" w:rsidP="00047F0E">
      <w:pPr>
        <w:pStyle w:val="ListParagraph"/>
        <w:numPr>
          <w:ilvl w:val="2"/>
          <w:numId w:val="1"/>
        </w:numPr>
        <w:rPr>
          <w:u w:val="single"/>
        </w:rPr>
      </w:pPr>
      <w:r>
        <w:t>Step and throw</w:t>
      </w:r>
    </w:p>
    <w:p w14:paraId="19E823C2" w14:textId="349CCA1B" w:rsidR="000B782E" w:rsidRPr="0055497D" w:rsidRDefault="000B782E" w:rsidP="00E92C25">
      <w:pPr>
        <w:pStyle w:val="ListParagraph"/>
        <w:numPr>
          <w:ilvl w:val="1"/>
          <w:numId w:val="1"/>
        </w:numPr>
        <w:rPr>
          <w:u w:val="single"/>
        </w:rPr>
      </w:pPr>
      <w:r>
        <w:t>Line up fingertip to fingertip</w:t>
      </w:r>
    </w:p>
    <w:p w14:paraId="727B4F1F" w14:textId="7EA08A52" w:rsidR="00E92C25" w:rsidRPr="000B782E" w:rsidRDefault="000B782E" w:rsidP="00E92C25">
      <w:pPr>
        <w:pStyle w:val="ListParagraph"/>
        <w:numPr>
          <w:ilvl w:val="2"/>
          <w:numId w:val="1"/>
        </w:numPr>
        <w:rPr>
          <w:u w:val="single"/>
        </w:rPr>
      </w:pPr>
      <w:r>
        <w:t>Review ready position</w:t>
      </w:r>
    </w:p>
    <w:p w14:paraId="6FE76E9C" w14:textId="163BBEBF" w:rsidR="000B782E" w:rsidRPr="000B782E" w:rsidRDefault="000B782E" w:rsidP="000B782E">
      <w:pPr>
        <w:pStyle w:val="ListParagraph"/>
        <w:numPr>
          <w:ilvl w:val="3"/>
          <w:numId w:val="1"/>
        </w:numPr>
        <w:rPr>
          <w:u w:val="single"/>
        </w:rPr>
      </w:pPr>
      <w:r>
        <w:t>Feet shoulder width</w:t>
      </w:r>
    </w:p>
    <w:p w14:paraId="0D115AAA" w14:textId="39F9371C" w:rsidR="000B782E" w:rsidRPr="000B782E" w:rsidRDefault="000B782E" w:rsidP="000B782E">
      <w:pPr>
        <w:pStyle w:val="ListParagraph"/>
        <w:numPr>
          <w:ilvl w:val="3"/>
          <w:numId w:val="1"/>
        </w:numPr>
        <w:rPr>
          <w:u w:val="single"/>
        </w:rPr>
      </w:pPr>
      <w:r>
        <w:t>Hands on knees</w:t>
      </w:r>
    </w:p>
    <w:p w14:paraId="28C41147" w14:textId="73F7C5C4" w:rsidR="000B782E" w:rsidRPr="000B782E" w:rsidRDefault="000B782E" w:rsidP="000B782E">
      <w:pPr>
        <w:pStyle w:val="ListParagraph"/>
        <w:numPr>
          <w:ilvl w:val="3"/>
          <w:numId w:val="1"/>
        </w:numPr>
        <w:rPr>
          <w:u w:val="single"/>
        </w:rPr>
      </w:pPr>
      <w:r>
        <w:t>Eyes up</w:t>
      </w:r>
    </w:p>
    <w:p w14:paraId="036AE10D" w14:textId="727B35C2" w:rsidR="000B782E" w:rsidRPr="0055497D" w:rsidRDefault="000B782E" w:rsidP="000B782E">
      <w:pPr>
        <w:pStyle w:val="ListParagraph"/>
        <w:numPr>
          <w:ilvl w:val="3"/>
          <w:numId w:val="1"/>
        </w:numPr>
        <w:rPr>
          <w:u w:val="single"/>
        </w:rPr>
      </w:pPr>
      <w:r>
        <w:t>Then hands out</w:t>
      </w:r>
    </w:p>
    <w:p w14:paraId="7F9753D1" w14:textId="51D230AA" w:rsidR="00E92C25" w:rsidRPr="000B782E" w:rsidRDefault="00047F0E" w:rsidP="00E92C25">
      <w:pPr>
        <w:pStyle w:val="ListParagraph"/>
        <w:numPr>
          <w:ilvl w:val="2"/>
          <w:numId w:val="1"/>
        </w:numPr>
        <w:rPr>
          <w:u w:val="single"/>
        </w:rPr>
      </w:pPr>
      <w:r>
        <w:t>Coach r</w:t>
      </w:r>
      <w:r w:rsidR="000B782E">
        <w:t>oll grounders to each</w:t>
      </w:r>
    </w:p>
    <w:p w14:paraId="3AB004AE" w14:textId="06C7AC8B" w:rsidR="000B782E" w:rsidRPr="000B782E" w:rsidRDefault="000B782E" w:rsidP="00E92C25">
      <w:pPr>
        <w:pStyle w:val="ListParagraph"/>
        <w:numPr>
          <w:ilvl w:val="2"/>
          <w:numId w:val="1"/>
        </w:numPr>
        <w:rPr>
          <w:u w:val="single"/>
        </w:rPr>
      </w:pPr>
      <w:r>
        <w:t>Gator chomp, watch ball into glove, flip ball back to coach</w:t>
      </w:r>
    </w:p>
    <w:p w14:paraId="3533089E" w14:textId="07A1D535" w:rsidR="000B782E" w:rsidRPr="00047F0E" w:rsidRDefault="000B782E" w:rsidP="00E92C25">
      <w:pPr>
        <w:pStyle w:val="ListParagraph"/>
        <w:numPr>
          <w:ilvl w:val="2"/>
          <w:numId w:val="1"/>
        </w:numPr>
        <w:rPr>
          <w:u w:val="single"/>
        </w:rPr>
      </w:pPr>
      <w:r>
        <w:t xml:space="preserve">After 4x thru, move back and have kids </w:t>
      </w:r>
      <w:proofErr w:type="spellStart"/>
      <w:r>
        <w:t>throw back</w:t>
      </w:r>
      <w:proofErr w:type="spellEnd"/>
      <w:r>
        <w:t xml:space="preserve"> to coach instead of flip</w:t>
      </w:r>
    </w:p>
    <w:p w14:paraId="667D17DC" w14:textId="2706F3C6" w:rsidR="00047F0E" w:rsidRPr="00047F0E" w:rsidRDefault="00047F0E" w:rsidP="00E92C25">
      <w:pPr>
        <w:pStyle w:val="ListParagraph"/>
        <w:numPr>
          <w:ilvl w:val="2"/>
          <w:numId w:val="1"/>
        </w:numPr>
      </w:pPr>
      <w:r w:rsidRPr="00047F0E">
        <w:t xml:space="preserve">Exaggerate the ready </w:t>
      </w:r>
      <w:proofErr w:type="spellStart"/>
      <w:r w:rsidRPr="00047F0E">
        <w:t>positin</w:t>
      </w:r>
      <w:proofErr w:type="spellEnd"/>
      <w:r w:rsidRPr="00047F0E">
        <w:t xml:space="preserve"> before throwing</w:t>
      </w:r>
    </w:p>
    <w:p w14:paraId="3121CB31" w14:textId="77777777" w:rsidR="00E92C25" w:rsidRPr="00FE1896" w:rsidRDefault="00E92C25" w:rsidP="00E92C25">
      <w:pPr>
        <w:pStyle w:val="ListParagraph"/>
        <w:numPr>
          <w:ilvl w:val="1"/>
          <w:numId w:val="1"/>
        </w:numPr>
        <w:rPr>
          <w:u w:val="single"/>
        </w:rPr>
      </w:pPr>
      <w:r>
        <w:t>Offense (coach on tee) (coach pitching)</w:t>
      </w:r>
    </w:p>
    <w:p w14:paraId="787CD9EF" w14:textId="15139917" w:rsidR="00E92C25" w:rsidRPr="00FE1896" w:rsidRDefault="00047F0E" w:rsidP="00E92C25">
      <w:pPr>
        <w:pStyle w:val="ListParagraph"/>
        <w:numPr>
          <w:ilvl w:val="2"/>
          <w:numId w:val="1"/>
        </w:numPr>
        <w:rPr>
          <w:u w:val="single"/>
        </w:rPr>
      </w:pPr>
      <w:r>
        <w:t>One kid h</w:t>
      </w:r>
      <w:r w:rsidR="00E92C25">
        <w:t>it off tee</w:t>
      </w:r>
      <w:r>
        <w:t xml:space="preserve"> into screen</w:t>
      </w:r>
      <w:r w:rsidR="00E92C25">
        <w:t xml:space="preserve"> </w:t>
      </w:r>
    </w:p>
    <w:p w14:paraId="68C19C6F" w14:textId="22C1FBBC" w:rsidR="00E92C25" w:rsidRPr="00FE1896" w:rsidRDefault="00047F0E" w:rsidP="00E92C25">
      <w:pPr>
        <w:pStyle w:val="ListParagraph"/>
        <w:numPr>
          <w:ilvl w:val="2"/>
          <w:numId w:val="1"/>
        </w:numPr>
        <w:rPr>
          <w:u w:val="single"/>
        </w:rPr>
      </w:pPr>
      <w:r>
        <w:t>One kid h</w:t>
      </w:r>
      <w:r w:rsidR="00E92C25">
        <w:t>it off coach (</w:t>
      </w:r>
      <w:r w:rsidR="000B782E">
        <w:t>~</w:t>
      </w:r>
      <w:r w:rsidR="00E92C25">
        <w:t>10 pitches)</w:t>
      </w:r>
    </w:p>
    <w:p w14:paraId="669B3CD7" w14:textId="43E7286B" w:rsidR="00E92C25" w:rsidRPr="00FE1896" w:rsidRDefault="00047F0E" w:rsidP="00E92C25">
      <w:pPr>
        <w:pStyle w:val="ListParagraph"/>
        <w:numPr>
          <w:ilvl w:val="2"/>
          <w:numId w:val="1"/>
        </w:numPr>
        <w:rPr>
          <w:u w:val="single"/>
        </w:rPr>
      </w:pPr>
      <w:r>
        <w:t>The rest shagging balls with helmets on</w:t>
      </w:r>
    </w:p>
    <w:p w14:paraId="6C7A013C" w14:textId="25257D52" w:rsidR="00E92C25" w:rsidRPr="000B782E" w:rsidRDefault="000B782E" w:rsidP="00E92C25">
      <w:pPr>
        <w:pStyle w:val="ListParagraph"/>
        <w:numPr>
          <w:ilvl w:val="0"/>
          <w:numId w:val="1"/>
        </w:numPr>
        <w:rPr>
          <w:u w:val="single"/>
        </w:rPr>
      </w:pPr>
      <w:r>
        <w:t>All together at home</w:t>
      </w:r>
    </w:p>
    <w:p w14:paraId="729BD892" w14:textId="3EB2F078" w:rsidR="000B782E" w:rsidRPr="000B782E" w:rsidRDefault="000B782E" w:rsidP="00E92C25">
      <w:pPr>
        <w:pStyle w:val="ListParagraph"/>
        <w:numPr>
          <w:ilvl w:val="0"/>
          <w:numId w:val="1"/>
        </w:numPr>
      </w:pPr>
      <w:r w:rsidRPr="000B782E">
        <w:t>Obstacle course if time</w:t>
      </w:r>
    </w:p>
    <w:p w14:paraId="71C00175" w14:textId="0562D2CF" w:rsidR="000B782E" w:rsidRPr="000B782E" w:rsidRDefault="000B782E" w:rsidP="000B782E">
      <w:pPr>
        <w:pStyle w:val="ListParagraph"/>
        <w:numPr>
          <w:ilvl w:val="1"/>
          <w:numId w:val="1"/>
        </w:numPr>
      </w:pPr>
      <w:r w:rsidRPr="000B782E">
        <w:t>Dizzy stick 5x</w:t>
      </w:r>
    </w:p>
    <w:p w14:paraId="3B3E08AB" w14:textId="2513CB49" w:rsidR="000B782E" w:rsidRPr="000B782E" w:rsidRDefault="000B782E" w:rsidP="000B782E">
      <w:pPr>
        <w:pStyle w:val="ListParagraph"/>
        <w:numPr>
          <w:ilvl w:val="1"/>
          <w:numId w:val="1"/>
        </w:numPr>
      </w:pPr>
      <w:r w:rsidRPr="000B782E">
        <w:t>Run to first</w:t>
      </w:r>
    </w:p>
    <w:p w14:paraId="036A822B" w14:textId="1C3AD624" w:rsidR="000B782E" w:rsidRPr="000B782E" w:rsidRDefault="000B782E" w:rsidP="000B782E">
      <w:pPr>
        <w:pStyle w:val="ListParagraph"/>
        <w:numPr>
          <w:ilvl w:val="1"/>
          <w:numId w:val="1"/>
        </w:numPr>
      </w:pPr>
      <w:r w:rsidRPr="000B782E">
        <w:t>Jump the helmets</w:t>
      </w:r>
    </w:p>
    <w:p w14:paraId="1835E3E5" w14:textId="477EA0AF" w:rsidR="000B782E" w:rsidRPr="000B782E" w:rsidRDefault="000B782E" w:rsidP="000B782E">
      <w:pPr>
        <w:pStyle w:val="ListParagraph"/>
        <w:numPr>
          <w:ilvl w:val="1"/>
          <w:numId w:val="1"/>
        </w:numPr>
      </w:pPr>
      <w:r w:rsidRPr="000B782E">
        <w:t>Round second</w:t>
      </w:r>
    </w:p>
    <w:p w14:paraId="5FE7258D" w14:textId="26014C9E" w:rsidR="000B782E" w:rsidRPr="000B782E" w:rsidRDefault="00C020D1" w:rsidP="000B782E">
      <w:pPr>
        <w:pStyle w:val="ListParagraph"/>
        <w:numPr>
          <w:ilvl w:val="1"/>
          <w:numId w:val="1"/>
        </w:numPr>
      </w:pPr>
      <w:r>
        <w:t>Bear crawl to third</w:t>
      </w:r>
    </w:p>
    <w:p w14:paraId="469FB5C1" w14:textId="2A45758D" w:rsidR="000B782E" w:rsidRDefault="000B782E" w:rsidP="000B782E">
      <w:pPr>
        <w:pStyle w:val="ListParagraph"/>
        <w:numPr>
          <w:ilvl w:val="1"/>
          <w:numId w:val="1"/>
        </w:numPr>
      </w:pPr>
      <w:r w:rsidRPr="000B782E">
        <w:t>Run home</w:t>
      </w:r>
    </w:p>
    <w:p w14:paraId="45BB75FE" w14:textId="2940A06A" w:rsidR="000B782E" w:rsidRPr="000B782E" w:rsidRDefault="000B782E" w:rsidP="000B782E">
      <w:pPr>
        <w:pStyle w:val="ListParagraph"/>
        <w:numPr>
          <w:ilvl w:val="0"/>
          <w:numId w:val="1"/>
        </w:numPr>
      </w:pPr>
      <w:r>
        <w:t>Break it out</w:t>
      </w:r>
    </w:p>
    <w:p w14:paraId="1F8E41AD" w14:textId="77777777" w:rsidR="00BF41EE" w:rsidRDefault="0092541D"/>
    <w:sectPr w:rsidR="00BF41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C28A3"/>
    <w:multiLevelType w:val="hybridMultilevel"/>
    <w:tmpl w:val="46F8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7128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0MTeyNDE0sLC0MDdT0lEKTi0uzszPAykwqgUALLgaHywAAAA="/>
  </w:docVars>
  <w:rsids>
    <w:rsidRoot w:val="00E92C25"/>
    <w:rsid w:val="00047F0E"/>
    <w:rsid w:val="000B782E"/>
    <w:rsid w:val="00233D97"/>
    <w:rsid w:val="004B658E"/>
    <w:rsid w:val="00612308"/>
    <w:rsid w:val="0092541D"/>
    <w:rsid w:val="00A32D24"/>
    <w:rsid w:val="00C020D1"/>
    <w:rsid w:val="00E92C25"/>
    <w:rsid w:val="00FB2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DF5A7"/>
  <w15:chartTrackingRefBased/>
  <w15:docId w15:val="{3BC84F2D-FF9B-49F5-B3A0-FED5FC98F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C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2C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Snook</dc:creator>
  <cp:keywords/>
  <dc:description/>
  <cp:lastModifiedBy>Andy Snook</cp:lastModifiedBy>
  <cp:revision>2</cp:revision>
  <dcterms:created xsi:type="dcterms:W3CDTF">2022-04-27T17:20:00Z</dcterms:created>
  <dcterms:modified xsi:type="dcterms:W3CDTF">2022-04-27T17:20:00Z</dcterms:modified>
</cp:coreProperties>
</file>